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дактировать сайт в соответствии с требованиями. Добавить данные о себе на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Управление версиями. Git. Непрерывная интеграция и непрерывное развертывание (CI/CD).</w:t>
      </w:r>
    </w:p>
    <w:bookmarkEnd w:id="21"/>
    <w:bookmarkStart w:id="22" w:name="теоретическое-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едение</w:t>
      </w:r>
    </w:p>
    <w:p>
      <w:pPr>
        <w:pStyle w:val="FirstParagraph"/>
      </w:pPr>
      <w:r>
        <w:t xml:space="preserve">Сайт – это информационная единица в интернете, ресурс из веб-страниц (документов), которые объединены общей темой и связаны между друг с другом с помощью ссылок. Он зарегистрирован на одно юридическое или физическое лицо и обязательно привязан к конкретному домену, являющемуся его адресом.</w:t>
      </w:r>
      <w:r>
        <w:t xml:space="preserve"> </w:t>
      </w:r>
      <w:r>
        <w:t xml:space="preserve">В лабораторной работе мы будем создавать статистический сайт, с помощью Hugo.</w:t>
      </w:r>
      <w:r>
        <w:t xml:space="preserve"> </w:t>
      </w:r>
      <w:r>
        <w:t xml:space="preserve">Hugo - генератор статистических страниц для интернета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зместить свою фотографию на сай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65744"/>
            <wp:effectExtent b="0" l="0" r="0" t="0"/>
            <wp:docPr descr="Figure 1: Добавление фотографии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обавление фотографии в репозиторий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азместим краткое описание владельца сайта (Biography) (рис.</w:t>
      </w:r>
      <w:r>
        <w:t xml:space="preserve"> </w:t>
      </w:r>
      <w:hyperlink w:anchor="fig:003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1682028"/>
            <wp:effectExtent b="0" l="0" r="0" t="0"/>
            <wp:docPr descr="Figure 2: Личная биограф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Личная биограф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м информацию об интересах (Interests). Добавим информацию от образовании (рис.</w:t>
      </w:r>
      <w:r>
        <w:t xml:space="preserve"> </w:t>
      </w:r>
      <w:hyperlink w:anchor="fig:002">
        <w:r>
          <w:rPr>
            <w:rStyle w:val="Hyperlink"/>
          </w:rPr>
          <w:t xml:space="preserve">3</w:t>
        </w:r>
      </w:hyperlink>
      <w:r>
        <w:t xml:space="preserve">),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433545"/>
            <wp:effectExtent b="0" l="0" r="0" t="0"/>
            <wp:docPr descr="Figure 3: Изменение личных данных в фай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зменение личных данных в файле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617110"/>
            <wp:effectExtent b="0" l="0" r="0" t="0"/>
            <wp:docPr descr="Figure 4: Добавление изменений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Добавление изменений в репозиторий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962156"/>
            <wp:effectExtent b="0" l="0" r="0" t="0"/>
            <wp:docPr descr="Figure 5: Результат изменений на сайт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Результат изменений на сайт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м пост на тему по выбору(я выбрал тему: Управление версиями Git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4548254"/>
            <wp:effectExtent b="0" l="0" r="0" t="0"/>
            <wp:docPr descr="Figure 6: Написание поста в файл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Написание поста в файле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634305"/>
            <wp:effectExtent b="0" l="0" r="0" t="0"/>
            <wp:docPr descr="Figure 7: Наш пост на сайт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Наш пост на сайт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делаем пост по прошедшей неделе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693405"/>
            <wp:effectExtent b="0" l="0" r="0" t="0"/>
            <wp:docPr descr="Figure 8: Написание поста в файл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Написание поста в файле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689580"/>
            <wp:effectExtent b="0" l="0" r="0" t="0"/>
            <wp:docPr descr="Figure 9: Наш пост на сайт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Наш пост на сайте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ся редактировать и добавлять данные о себе на сайт, а также писать посты и добавлять их на свой сайт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Сагдеров Камал</dc:creator>
  <dc:language>ru-RU</dc:language>
  <cp:keywords/>
  <dcterms:created xsi:type="dcterms:W3CDTF">2023-03-17T19:34:13Z</dcterms:created>
  <dcterms:modified xsi:type="dcterms:W3CDTF">2023-03-17T19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1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